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73665175" w:rsidR="009E320D" w:rsidRDefault="00752C28" w:rsidP="007257D8">
      <w:pPr>
        <w:pStyle w:val="Heading1"/>
        <w:spacing w:before="0"/>
      </w:pPr>
      <w:r>
        <w:t>Major: B</w:t>
      </w:r>
      <w:r w:rsidR="008102C4">
        <w:t>S</w:t>
      </w:r>
      <w:r>
        <w:t xml:space="preserve"> </w:t>
      </w:r>
      <w:r w:rsidR="0063579D">
        <w:t xml:space="preserve">in </w:t>
      </w:r>
      <w:r w:rsidR="0054257A">
        <w:t xml:space="preserve">Biology – </w:t>
      </w:r>
      <w:r w:rsidR="0030246C">
        <w:t>Molecular w/</w:t>
      </w:r>
      <w:r w:rsidR="00F61980">
        <w:t xml:space="preserve"> </w:t>
      </w:r>
      <w:r w:rsidR="0030246C">
        <w:t>Business</w:t>
      </w:r>
    </w:p>
    <w:p w14:paraId="297ECB5F" w14:textId="04E5CE4C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F61980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32FCBB7A" w14:textId="31F0C64D" w:rsidR="00BE4E97" w:rsidRDefault="00BE4E97" w:rsidP="007257D8">
      <w:pPr>
        <w:pStyle w:val="Heading2"/>
        <w:spacing w:before="0"/>
      </w:pPr>
      <w:r>
        <w:t>University Graduation Requirements</w:t>
      </w:r>
    </w:p>
    <w:p w14:paraId="7CF440CD" w14:textId="3B70AC99" w:rsidR="00BE4E97" w:rsidRDefault="00000000" w:rsidP="007257D8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761BC376" w:rsidR="00BE4E97" w:rsidRDefault="00000000" w:rsidP="007257D8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77777777" w:rsidR="00735149" w:rsidRDefault="00000000" w:rsidP="007257D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77777777" w:rsidR="00735149" w:rsidRDefault="00000000" w:rsidP="007257D8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 to be eligible for graduation.</w:t>
      </w:r>
    </w:p>
    <w:p w14:paraId="4D134BD8" w14:textId="65D56225" w:rsidR="00752C28" w:rsidRDefault="00000000" w:rsidP="007257D8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2C28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 in their major coursework.</w:t>
      </w:r>
    </w:p>
    <w:p w14:paraId="4A2F01BB" w14:textId="77777777" w:rsidR="00752C28" w:rsidRDefault="00752C28" w:rsidP="007257D8">
      <w:pPr>
        <w:spacing w:after="0"/>
      </w:pPr>
    </w:p>
    <w:p w14:paraId="7CF4A2E8" w14:textId="066A78AE" w:rsidR="005D1B18" w:rsidRDefault="005D1B18" w:rsidP="007257D8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7257D8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7257D8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7257D8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7257D8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7257D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7257D8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7257D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7257D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72662B8B" w:rsidR="005D1B18" w:rsidRDefault="005F79E4" w:rsidP="007257D8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7257D8">
            <w:pPr>
              <w:spacing w:after="0"/>
            </w:pPr>
          </w:p>
        </w:tc>
      </w:tr>
    </w:tbl>
    <w:p w14:paraId="6798D7C0" w14:textId="77777777" w:rsidR="00752C28" w:rsidRPr="00BF7739" w:rsidRDefault="00752C28" w:rsidP="007257D8">
      <w:pPr>
        <w:spacing w:after="0"/>
      </w:pPr>
    </w:p>
    <w:p w14:paraId="0F72ECCE" w14:textId="5EC9323B" w:rsidR="005D1B18" w:rsidRPr="00752C28" w:rsidRDefault="003A3329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7257D8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7257D8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2C51992D" w:rsidR="002946E6" w:rsidRPr="0000459F" w:rsidRDefault="00000000" w:rsidP="007257D8">
            <w:pPr>
              <w:spacing w:after="0"/>
            </w:pPr>
            <w:hyperlink r:id="rId8" w:tooltip="Core Humanities" w:history="1">
              <w:r w:rsidR="00E441B3" w:rsidRPr="00713CBD">
                <w:rPr>
                  <w:rStyle w:val="Hyperlink"/>
                  <w:color w:val="0000FF"/>
                </w:rPr>
                <w:t>Core</w:t>
              </w:r>
              <w:r w:rsidR="002946E6" w:rsidRPr="00713CBD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7257D8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562CDC10" w:rsidR="002946E6" w:rsidRDefault="00000000" w:rsidP="007257D8">
            <w:pPr>
              <w:spacing w:after="0"/>
            </w:pPr>
            <w:hyperlink r:id="rId9" w:tooltip="Core Social Science" w:history="1">
              <w:r w:rsidR="00E441B3" w:rsidRPr="00713CBD">
                <w:rPr>
                  <w:rStyle w:val="Hyperlink"/>
                  <w:color w:val="0000FF"/>
                </w:rPr>
                <w:t>Core</w:t>
              </w:r>
              <w:r w:rsidR="002946E6" w:rsidRPr="00713CBD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7257D8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7257D8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7257D8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7257D8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7257D8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7257D8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7257D8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2281741" w14:textId="77777777" w:rsidR="0065746F" w:rsidRDefault="0065746F" w:rsidP="0065746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Spartan Studies Culminating Experience (4cr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2710E69E" w14:textId="77777777" w:rsidR="0065746F" w:rsidRDefault="0065746F" w:rsidP="0065746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– must be taken in residenc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582BDA87" w14:textId="3E71BE90" w:rsidR="00E415F7" w:rsidRPr="0065746F" w:rsidRDefault="0065746F" w:rsidP="0065746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  <w:i/>
                <w:iCs/>
              </w:rPr>
              <w:t>Pre-requisite: Spartan Studies First-year and Core Requirements (UTAMPA 101/02 or UTAMPA 103 or UTAMPA 104, AWR 101, Math, AWR 201, UTAMPA 200, UTAMPA 201, Core Humanities, Core Social Science); individual courses may have additional pre-requisites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1388" w:type="dxa"/>
          </w:tcPr>
          <w:p w14:paraId="256B5B0A" w14:textId="376F654A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7257D8">
            <w:pPr>
              <w:spacing w:after="0"/>
            </w:pPr>
          </w:p>
        </w:tc>
      </w:tr>
    </w:tbl>
    <w:p w14:paraId="0C5D522A" w14:textId="77777777" w:rsidR="00752C28" w:rsidRPr="00BF7739" w:rsidRDefault="00752C28" w:rsidP="007257D8">
      <w:pPr>
        <w:spacing w:after="0"/>
      </w:pPr>
    </w:p>
    <w:p w14:paraId="10AD10BA" w14:textId="224D5908" w:rsidR="003A3329" w:rsidRPr="00752C28" w:rsidRDefault="00D421C1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7257D8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51D5BA24" w:rsidR="00403CB1" w:rsidRPr="00EA6BBF" w:rsidRDefault="00000000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713CBD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A40B1A4" w14:textId="12AA6D4A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7257D8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086CA582" w:rsidR="00403CB1" w:rsidRPr="00EA6BBF" w:rsidRDefault="00000000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713CBD">
                <w:rPr>
                  <w:rStyle w:val="Hyperlink"/>
                  <w:color w:val="0000FF"/>
                </w:rPr>
                <w:t xml:space="preserve">Visual </w:t>
              </w:r>
              <w:r w:rsidR="00F96F24" w:rsidRPr="00713CBD">
                <w:rPr>
                  <w:rStyle w:val="Hyperlink"/>
                  <w:color w:val="0000FF"/>
                </w:rPr>
                <w:t>and</w:t>
              </w:r>
              <w:r w:rsidR="00403CB1" w:rsidRPr="00713CBD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713CBD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7257D8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08817B1E" w:rsidR="00403CB1" w:rsidRDefault="00000000" w:rsidP="007257D8">
            <w:pPr>
              <w:spacing w:after="0"/>
            </w:pPr>
            <w:hyperlink r:id="rId12" w:tooltip="Text-Based Humanities" w:history="1">
              <w:r w:rsidR="00403CB1" w:rsidRPr="00713CBD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7257D8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1DFE78D1" w:rsidR="00403CB1" w:rsidRDefault="00000000" w:rsidP="007257D8">
            <w:pPr>
              <w:spacing w:after="0"/>
            </w:pPr>
            <w:hyperlink r:id="rId13" w:tooltip="Natural Science" w:history="1">
              <w:r w:rsidR="00403CB1" w:rsidRPr="00713CBD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9AB294A" w14:textId="3B494B04" w:rsidR="00D421C1" w:rsidRDefault="005F79E4" w:rsidP="007257D8">
            <w:pPr>
              <w:spacing w:after="0"/>
            </w:pPr>
            <w:r>
              <w:t>CHE 152</w:t>
            </w:r>
            <w:r w:rsidR="00F94AE8">
              <w:t>/3L</w:t>
            </w:r>
          </w:p>
        </w:tc>
        <w:tc>
          <w:tcPr>
            <w:tcW w:w="712" w:type="pct"/>
          </w:tcPr>
          <w:p w14:paraId="565BC2FD" w14:textId="77777777" w:rsidR="00D421C1" w:rsidRDefault="00D421C1" w:rsidP="007257D8">
            <w:pPr>
              <w:spacing w:after="0"/>
            </w:pPr>
          </w:p>
        </w:tc>
      </w:tr>
    </w:tbl>
    <w:p w14:paraId="0B9B4596" w14:textId="77777777" w:rsidR="00752C28" w:rsidRPr="00BF7739" w:rsidRDefault="00752C28" w:rsidP="007257D8">
      <w:pPr>
        <w:spacing w:after="0"/>
        <w:rPr>
          <w:sz w:val="20"/>
          <w:szCs w:val="20"/>
        </w:rPr>
      </w:pPr>
    </w:p>
    <w:p w14:paraId="77D6CB25" w14:textId="30939C41" w:rsidR="00BF7739" w:rsidRDefault="000D390D" w:rsidP="007257D8">
      <w:pPr>
        <w:pStyle w:val="Heading2"/>
        <w:spacing w:before="0"/>
      </w:pPr>
      <w:r>
        <w:t xml:space="preserve">Biology </w:t>
      </w:r>
      <w:r w:rsidR="0030246C">
        <w:t>–</w:t>
      </w:r>
      <w:r>
        <w:t xml:space="preserve"> </w:t>
      </w:r>
      <w:r w:rsidR="0030246C">
        <w:t>Molecular w/Business</w:t>
      </w:r>
      <w:r w:rsidR="00BF7739">
        <w:t xml:space="preserve"> Requirements (</w:t>
      </w:r>
      <w:r w:rsidR="0030246C">
        <w:t>9</w:t>
      </w:r>
      <w:r w:rsidR="00235F2A">
        <w:t>4-</w:t>
      </w:r>
      <w:r w:rsidR="0030246C">
        <w:t>9</w:t>
      </w:r>
      <w:r w:rsidR="00235F2A">
        <w:t>9</w:t>
      </w:r>
      <w:r w:rsidR="00BF7739">
        <w:t xml:space="preserve"> Credits)</w:t>
      </w:r>
    </w:p>
    <w:p w14:paraId="7D842017" w14:textId="4953B2EE" w:rsidR="00310FB1" w:rsidRPr="00752C28" w:rsidRDefault="000D390D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Biology Lower-Core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7708929C" w:rsidR="00310FB1" w:rsidRDefault="000D390D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Biology Lower Core</w:t>
            </w:r>
            <w:r w:rsidR="00310FB1">
              <w:rPr>
                <w:b/>
                <w:bCs/>
              </w:rPr>
              <w:t xml:space="preserve"> Requirements (16</w:t>
            </w:r>
            <w:r>
              <w:rPr>
                <w:b/>
                <w:bCs/>
              </w:rPr>
              <w:t>-20</w:t>
            </w:r>
            <w:r w:rsidR="00310FB1">
              <w:rPr>
                <w:b/>
                <w:bCs/>
              </w:rPr>
              <w:t xml:space="preserve"> 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10FB1" w:rsidRPr="00597CC6" w14:paraId="3F7423ED" w14:textId="77777777" w:rsidTr="000836B6">
        <w:trPr>
          <w:cantSplit/>
        </w:trPr>
        <w:tc>
          <w:tcPr>
            <w:tcW w:w="3617" w:type="pct"/>
          </w:tcPr>
          <w:p w14:paraId="41BED2B2" w14:textId="4817BE5A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2 (3cr) – General Chemistry I (1)</w:t>
            </w:r>
            <w:r w:rsidR="005339EA">
              <w:rPr>
                <w:rFonts w:cstheme="minorHAnsi"/>
              </w:rPr>
              <w:t xml:space="preserve"> (Can fulfill Spartan Studies Distribution Requirement)</w:t>
            </w:r>
          </w:p>
          <w:p w14:paraId="7CC987C3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50A5DB84" w14:textId="438565F0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05E34387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A24D1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90D1CC3" w14:textId="77777777" w:rsidTr="000836B6">
        <w:trPr>
          <w:cantSplit/>
        </w:trPr>
        <w:tc>
          <w:tcPr>
            <w:tcW w:w="3617" w:type="pct"/>
          </w:tcPr>
          <w:p w14:paraId="61F1631D" w14:textId="3E815664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3L (1cr) – General Chemistry I (1) Laboratory</w:t>
            </w:r>
            <w:r w:rsidR="00F94AE8">
              <w:rPr>
                <w:rFonts w:cstheme="minorHAnsi"/>
              </w:rPr>
              <w:t xml:space="preserve"> (Can fulfill Spartan Studies Distribution Requirement)</w:t>
            </w:r>
          </w:p>
          <w:p w14:paraId="4BBA4188" w14:textId="7D0A3954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4370EE93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E7D540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C5BA72E" w14:textId="77777777" w:rsidTr="000836B6">
        <w:trPr>
          <w:cantSplit/>
        </w:trPr>
        <w:tc>
          <w:tcPr>
            <w:tcW w:w="3617" w:type="pct"/>
          </w:tcPr>
          <w:p w14:paraId="67EF165C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4 (3cr) – General Chemistry II (2)</w:t>
            </w:r>
          </w:p>
          <w:p w14:paraId="1CF2AF77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515DA2F6" w14:textId="4D01B8D5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5L (with a grade of “C” or better) and MAT 170</w:t>
            </w:r>
          </w:p>
        </w:tc>
        <w:tc>
          <w:tcPr>
            <w:tcW w:w="671" w:type="pct"/>
          </w:tcPr>
          <w:p w14:paraId="1041921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8EEE60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28043ABB" w14:textId="77777777" w:rsidTr="000836B6">
        <w:trPr>
          <w:cantSplit/>
        </w:trPr>
        <w:tc>
          <w:tcPr>
            <w:tcW w:w="3617" w:type="pct"/>
          </w:tcPr>
          <w:p w14:paraId="4EBC83F3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5L (1cr) – General Chemistry II (2) Laboratory</w:t>
            </w:r>
          </w:p>
          <w:p w14:paraId="136CFE19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13EC9D20" w14:textId="126DC2BC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4 (with a grade of “C” or better)</w:t>
            </w:r>
          </w:p>
        </w:tc>
        <w:tc>
          <w:tcPr>
            <w:tcW w:w="671" w:type="pct"/>
          </w:tcPr>
          <w:p w14:paraId="7754979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349245A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6731A862" w14:textId="77777777" w:rsidTr="000836B6">
        <w:trPr>
          <w:cantSplit/>
        </w:trPr>
        <w:tc>
          <w:tcPr>
            <w:tcW w:w="3617" w:type="pct"/>
          </w:tcPr>
          <w:p w14:paraId="290B7E0D" w14:textId="77777777" w:rsidR="00310FB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 (3cr) – General Biology I (1)</w:t>
            </w:r>
          </w:p>
          <w:p w14:paraId="4F7C3EF1" w14:textId="77777777" w:rsid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4D8D4D97" w14:textId="2C4DB44E" w:rsidR="00C20C31" w:rsidRP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</w:tc>
        <w:tc>
          <w:tcPr>
            <w:tcW w:w="671" w:type="pct"/>
          </w:tcPr>
          <w:p w14:paraId="40E6774B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47B3F20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97CC6" w14:paraId="395C04F0" w14:textId="77777777" w:rsidTr="000836B6">
        <w:trPr>
          <w:cantSplit/>
        </w:trPr>
        <w:tc>
          <w:tcPr>
            <w:tcW w:w="3617" w:type="pct"/>
          </w:tcPr>
          <w:p w14:paraId="198A492C" w14:textId="77777777" w:rsidR="00C20C3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L (1cr) – General Biology I (1) Laboratory</w:t>
            </w:r>
          </w:p>
          <w:p w14:paraId="181D4ECA" w14:textId="77777777" w:rsid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2685DDE4" w14:textId="63F3055B" w:rsidR="00C20C31" w:rsidRP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789E3D68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9A6A6DB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97CC6" w14:paraId="303D975F" w14:textId="77777777" w:rsidTr="000836B6">
        <w:trPr>
          <w:cantSplit/>
        </w:trPr>
        <w:tc>
          <w:tcPr>
            <w:tcW w:w="3617" w:type="pct"/>
          </w:tcPr>
          <w:p w14:paraId="2FF68328" w14:textId="77777777" w:rsidR="00C20C3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 (3cr) – General Biology II (2)</w:t>
            </w:r>
          </w:p>
          <w:p w14:paraId="7E2A7427" w14:textId="2FA94223" w:rsidR="00C20C31" w:rsidRDefault="00C20C31" w:rsidP="00C20C3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2FF9E65E" w14:textId="3F56C998" w:rsidR="00C20C31" w:rsidRDefault="00C20C31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21075EAC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2C7A625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97CC6" w14:paraId="3444C7FE" w14:textId="77777777" w:rsidTr="000836B6">
        <w:trPr>
          <w:cantSplit/>
        </w:trPr>
        <w:tc>
          <w:tcPr>
            <w:tcW w:w="3617" w:type="pct"/>
          </w:tcPr>
          <w:p w14:paraId="720A41AB" w14:textId="77777777" w:rsidR="00C20C3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L (1cr) – General Biology II (2) Laboratory</w:t>
            </w:r>
          </w:p>
          <w:p w14:paraId="0E861EC2" w14:textId="77777777" w:rsidR="00C20C31" w:rsidRDefault="00C20C31" w:rsidP="00C20C3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6C301B01" w14:textId="4A569FAA" w:rsidR="00C20C31" w:rsidRDefault="00C20C31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0C88D3A0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82B6814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63783681" w14:textId="77777777" w:rsidTr="000836B6">
        <w:trPr>
          <w:cantSplit/>
        </w:trPr>
        <w:tc>
          <w:tcPr>
            <w:tcW w:w="3617" w:type="pct"/>
          </w:tcPr>
          <w:p w14:paraId="7696727E" w14:textId="15D8AD23" w:rsidR="000D390D" w:rsidRDefault="000D390D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170 (4cr) – Precalculus (May be waived if student is placed directly into MAT 260 Calculus I (1))</w:t>
            </w:r>
          </w:p>
          <w:p w14:paraId="3E990E21" w14:textId="3D25E7C3" w:rsidR="000D390D" w:rsidRPr="000D390D" w:rsidRDefault="000D390D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 or equivalent</w:t>
            </w:r>
          </w:p>
        </w:tc>
        <w:tc>
          <w:tcPr>
            <w:tcW w:w="671" w:type="pct"/>
          </w:tcPr>
          <w:p w14:paraId="10BFCD26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2DF762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</w:tbl>
    <w:p w14:paraId="65931A54" w14:textId="77777777" w:rsidR="00310FB1" w:rsidRDefault="00310FB1" w:rsidP="00310FB1">
      <w:pPr>
        <w:spacing w:after="0"/>
      </w:pPr>
    </w:p>
    <w:p w14:paraId="4FF99F39" w14:textId="40B4C96E" w:rsidR="00C20C31" w:rsidRPr="00752C28" w:rsidRDefault="000D390D" w:rsidP="00C20C3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Biology Upper Core</w:t>
      </w:r>
      <w:r w:rsidR="00C20C3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20C31" w:rsidRPr="00D421C1" w14:paraId="76576F6B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65E40CC" w14:textId="78E4AF86" w:rsidR="00C20C31" w:rsidRDefault="000D390D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Biology Upper Core</w:t>
            </w:r>
            <w:r w:rsidR="00C20C31">
              <w:rPr>
                <w:b/>
                <w:bCs/>
              </w:rPr>
              <w:t xml:space="preserve"> Requirements (</w:t>
            </w:r>
            <w:r w:rsidR="00F60F78">
              <w:rPr>
                <w:b/>
                <w:bCs/>
              </w:rPr>
              <w:t>9</w:t>
            </w:r>
            <w:r w:rsidR="00C20C31">
              <w:rPr>
                <w:b/>
                <w:bCs/>
              </w:rPr>
              <w:t xml:space="preserve"> Credits)</w:t>
            </w:r>
          </w:p>
          <w:p w14:paraId="58E8ABF2" w14:textId="162F796E" w:rsidR="00C20C31" w:rsidRPr="005067AF" w:rsidRDefault="00C20C3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71195AF2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4C2F5AA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20C31" w:rsidRPr="00597CC6" w14:paraId="30425ABA" w14:textId="77777777" w:rsidTr="000836B6">
        <w:trPr>
          <w:cantSplit/>
        </w:trPr>
        <w:tc>
          <w:tcPr>
            <w:tcW w:w="3617" w:type="pct"/>
          </w:tcPr>
          <w:p w14:paraId="75389253" w14:textId="71E56C91" w:rsidR="00C20C31" w:rsidRDefault="000D390D" w:rsidP="000D390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200 (4cr) – Genetics</w:t>
            </w:r>
          </w:p>
          <w:p w14:paraId="50AACD27" w14:textId="77777777" w:rsidR="000D390D" w:rsidRDefault="000D390D" w:rsidP="000D390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</w:t>
            </w:r>
          </w:p>
          <w:p w14:paraId="0B7CE2CF" w14:textId="3E6D699B" w:rsidR="000D390D" w:rsidRPr="000D390D" w:rsidRDefault="000D390D" w:rsidP="000D390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200L</w:t>
            </w:r>
          </w:p>
        </w:tc>
        <w:tc>
          <w:tcPr>
            <w:tcW w:w="671" w:type="pct"/>
          </w:tcPr>
          <w:p w14:paraId="5115DCF0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EC9D6CD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32FB41DE" w14:textId="77777777" w:rsidTr="000836B6">
        <w:trPr>
          <w:cantSplit/>
        </w:trPr>
        <w:tc>
          <w:tcPr>
            <w:tcW w:w="3617" w:type="pct"/>
          </w:tcPr>
          <w:p w14:paraId="0F07D212" w14:textId="77777777" w:rsidR="000D390D" w:rsidRDefault="000D390D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200L (0cr) – Genetics Laboratory</w:t>
            </w:r>
          </w:p>
          <w:p w14:paraId="218ED120" w14:textId="77777777" w:rsidR="000D390D" w:rsidRDefault="000D390D" w:rsidP="000D390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</w:t>
            </w:r>
          </w:p>
          <w:p w14:paraId="25050F23" w14:textId="4210EEFB" w:rsidR="000D390D" w:rsidRDefault="000D390D" w:rsidP="000D390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200</w:t>
            </w:r>
          </w:p>
        </w:tc>
        <w:tc>
          <w:tcPr>
            <w:tcW w:w="671" w:type="pct"/>
          </w:tcPr>
          <w:p w14:paraId="4E226D22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9C19845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7708737F" w14:textId="77777777" w:rsidTr="000836B6">
        <w:trPr>
          <w:cantSplit/>
        </w:trPr>
        <w:tc>
          <w:tcPr>
            <w:tcW w:w="3617" w:type="pct"/>
          </w:tcPr>
          <w:p w14:paraId="2D86ED7A" w14:textId="38280A22" w:rsidR="000D390D" w:rsidRDefault="000D390D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0 (4cr) – Calculus I (1)</w:t>
            </w:r>
            <w:r w:rsidR="00D93917">
              <w:rPr>
                <w:rFonts w:cstheme="minorHAnsi"/>
              </w:rPr>
              <w:t xml:space="preserve"> (Can fulfill Spartan Studies Mathematics Requirement)</w:t>
            </w:r>
          </w:p>
          <w:p w14:paraId="3A73FCDC" w14:textId="52BAF9C5" w:rsidR="000D390D" w:rsidRPr="000D390D" w:rsidRDefault="000D390D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MAT 170 with a grade of “C” or higher, or equivalent </w:t>
            </w:r>
          </w:p>
        </w:tc>
        <w:tc>
          <w:tcPr>
            <w:tcW w:w="671" w:type="pct"/>
          </w:tcPr>
          <w:p w14:paraId="0EB84989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EE9B66E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662D7E0A" w14:textId="77777777" w:rsidTr="000836B6">
        <w:trPr>
          <w:cantSplit/>
        </w:trPr>
        <w:tc>
          <w:tcPr>
            <w:tcW w:w="3617" w:type="pct"/>
          </w:tcPr>
          <w:p w14:paraId="6C66CB32" w14:textId="77777777" w:rsidR="000D390D" w:rsidRDefault="000D390D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410 (1cr) – Senior Seminar</w:t>
            </w:r>
          </w:p>
          <w:p w14:paraId="2042C69D" w14:textId="77777777" w:rsidR="000D390D" w:rsidRDefault="000D390D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Senior standing in biology or marine science</w:t>
            </w:r>
          </w:p>
          <w:p w14:paraId="108625F5" w14:textId="77777777" w:rsidR="000D390D" w:rsidRPr="000D390D" w:rsidRDefault="000D390D" w:rsidP="000836B6">
            <w:pPr>
              <w:spacing w:after="0"/>
              <w:rPr>
                <w:rFonts w:cstheme="minorHAnsi"/>
              </w:rPr>
            </w:pPr>
            <w:r w:rsidRPr="000D390D">
              <w:rPr>
                <w:rFonts w:cstheme="minorHAnsi"/>
                <w:b/>
                <w:bCs/>
              </w:rPr>
              <w:t>or</w:t>
            </w:r>
            <w:r w:rsidRPr="000D390D">
              <w:rPr>
                <w:rFonts w:cstheme="minorHAnsi"/>
              </w:rPr>
              <w:t xml:space="preserve"> BIO 420 (1cr) – Recent Discoveries in Biology</w:t>
            </w:r>
          </w:p>
          <w:p w14:paraId="059E83AE" w14:textId="12FB990E" w:rsidR="000D390D" w:rsidRPr="000D390D" w:rsidRDefault="000D390D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0D390D">
              <w:rPr>
                <w:rFonts w:cstheme="minorHAnsi"/>
                <w:i/>
                <w:iCs/>
              </w:rPr>
              <w:t xml:space="preserve">Students must have completed the </w:t>
            </w:r>
            <w:r w:rsidR="005B72A2" w:rsidRPr="000D390D">
              <w:rPr>
                <w:rFonts w:cstheme="minorHAnsi"/>
                <w:i/>
                <w:iCs/>
              </w:rPr>
              <w:t>biology</w:t>
            </w:r>
            <w:r w:rsidRPr="000D390D">
              <w:rPr>
                <w:rFonts w:cstheme="minorHAnsi"/>
                <w:i/>
                <w:iCs/>
              </w:rPr>
              <w:t xml:space="preserve"> lower-core and either General Genetics or Molecular Genetics and have a minimum GPA of 3.0 and have senior status or permission of instructor</w:t>
            </w:r>
            <w:r>
              <w:rPr>
                <w:rFonts w:cstheme="minorHAnsi"/>
                <w:i/>
                <w:iCs/>
              </w:rPr>
              <w:t>.</w:t>
            </w:r>
          </w:p>
        </w:tc>
        <w:tc>
          <w:tcPr>
            <w:tcW w:w="671" w:type="pct"/>
          </w:tcPr>
          <w:p w14:paraId="2D2E6F85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9791BD4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4DE7E0B4" w14:textId="77777777" w:rsidTr="000836B6">
        <w:trPr>
          <w:cantSplit/>
        </w:trPr>
        <w:tc>
          <w:tcPr>
            <w:tcW w:w="3617" w:type="pct"/>
          </w:tcPr>
          <w:p w14:paraId="0372AF20" w14:textId="77777777" w:rsidR="000D390D" w:rsidRDefault="00FC045F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411 (0cr) – Biology Outcomes Capstone</w:t>
            </w:r>
          </w:p>
          <w:p w14:paraId="52AF3DCD" w14:textId="2637643A" w:rsidR="00FC045F" w:rsidRPr="00FC045F" w:rsidRDefault="00FC045F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Senior standing in all majors offered through the Department of Biology. Must be </w:t>
            </w:r>
            <w:r w:rsidR="00290ABF">
              <w:rPr>
                <w:rFonts w:cstheme="minorHAnsi"/>
                <w:i/>
                <w:iCs/>
              </w:rPr>
              <w:t>taken</w:t>
            </w:r>
            <w:r>
              <w:rPr>
                <w:rFonts w:cstheme="minorHAnsi"/>
                <w:i/>
                <w:iCs/>
              </w:rPr>
              <w:t xml:space="preserve"> during graduation semester.</w:t>
            </w:r>
          </w:p>
        </w:tc>
        <w:tc>
          <w:tcPr>
            <w:tcW w:w="671" w:type="pct"/>
          </w:tcPr>
          <w:p w14:paraId="27E2C0C9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10A944B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</w:tbl>
    <w:p w14:paraId="11324123" w14:textId="77777777" w:rsidR="00C20C31" w:rsidRDefault="00C20C31" w:rsidP="00310FB1">
      <w:pPr>
        <w:spacing w:after="0"/>
      </w:pPr>
    </w:p>
    <w:p w14:paraId="4DD34CC8" w14:textId="71B25822" w:rsidR="00BF7739" w:rsidRPr="00752C28" w:rsidRDefault="00FC045F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ateral</w:t>
      </w:r>
      <w:r w:rsidR="003A6270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44F2DDB3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174D43C3" w14:textId="020045F7" w:rsidR="005067AF" w:rsidRDefault="00FC045F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ateral</w:t>
            </w:r>
            <w:r w:rsidR="00BF7739">
              <w:rPr>
                <w:b/>
                <w:bCs/>
              </w:rPr>
              <w:t xml:space="preserve"> Requirements</w:t>
            </w:r>
            <w:r w:rsidR="005067AF">
              <w:rPr>
                <w:b/>
                <w:bCs/>
              </w:rPr>
              <w:t xml:space="preserve"> (</w:t>
            </w:r>
            <w:r w:rsidR="00103A12">
              <w:rPr>
                <w:b/>
                <w:bCs/>
              </w:rPr>
              <w:t>16</w:t>
            </w:r>
            <w:r w:rsidR="005067AF">
              <w:rPr>
                <w:b/>
                <w:bCs/>
              </w:rPr>
              <w:t xml:space="preserve"> Credits)</w:t>
            </w:r>
          </w:p>
          <w:p w14:paraId="20DD26D5" w14:textId="005C3F2A" w:rsidR="00FC045F" w:rsidRPr="00FC045F" w:rsidRDefault="00FC045F" w:rsidP="007257D8">
            <w:pPr>
              <w:spacing w:after="0"/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5F27710D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728D7FE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23356B4E" w14:textId="60D18637" w:rsidR="00FC045F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2 (3cr) – Organic Chemistry I (1)</w:t>
            </w:r>
          </w:p>
          <w:p w14:paraId="46AF0169" w14:textId="50938631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305F6728" w14:textId="2B113A8D" w:rsidR="00BF7739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3L (with a grade of “C” or better)</w:t>
            </w:r>
          </w:p>
        </w:tc>
        <w:tc>
          <w:tcPr>
            <w:tcW w:w="671" w:type="pct"/>
          </w:tcPr>
          <w:p w14:paraId="57053283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5AC545E" w14:textId="77777777" w:rsidTr="00003F04">
        <w:trPr>
          <w:cantSplit/>
        </w:trPr>
        <w:tc>
          <w:tcPr>
            <w:tcW w:w="3617" w:type="pct"/>
          </w:tcPr>
          <w:p w14:paraId="3E883EB4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3L (1cr) – Organic Chemistry I (1) Laboratory</w:t>
            </w:r>
          </w:p>
          <w:p w14:paraId="664D4436" w14:textId="2F50F60D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2 (with a grade of “C” or better)</w:t>
            </w:r>
          </w:p>
        </w:tc>
        <w:tc>
          <w:tcPr>
            <w:tcW w:w="671" w:type="pct"/>
          </w:tcPr>
          <w:p w14:paraId="3D3EB20B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413573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45C23F4" w14:textId="77777777" w:rsidTr="00003F04">
        <w:trPr>
          <w:cantSplit/>
        </w:trPr>
        <w:tc>
          <w:tcPr>
            <w:tcW w:w="3617" w:type="pct"/>
          </w:tcPr>
          <w:p w14:paraId="3F115EF5" w14:textId="3BA00B39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4 (3cr) – Organic Chemistry II (2)</w:t>
            </w:r>
          </w:p>
          <w:p w14:paraId="6DC5F838" w14:textId="49B543FE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2 and CHE 233L (both with a grade of “C” or better)</w:t>
            </w:r>
          </w:p>
          <w:p w14:paraId="34318031" w14:textId="26C24E79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5L (with a grade of “C” or better)</w:t>
            </w:r>
          </w:p>
        </w:tc>
        <w:tc>
          <w:tcPr>
            <w:tcW w:w="671" w:type="pct"/>
          </w:tcPr>
          <w:p w14:paraId="6A0FB0B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FC33C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E593F4C" w14:textId="77777777" w:rsidTr="00003F04">
        <w:trPr>
          <w:cantSplit/>
        </w:trPr>
        <w:tc>
          <w:tcPr>
            <w:tcW w:w="3617" w:type="pct"/>
          </w:tcPr>
          <w:p w14:paraId="31D2F156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5L (1cr) – Organic Chemistry II (2) Laboratory</w:t>
            </w:r>
          </w:p>
          <w:p w14:paraId="40534CE1" w14:textId="79C44108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4 (with a grade of “C” or better)</w:t>
            </w:r>
          </w:p>
        </w:tc>
        <w:tc>
          <w:tcPr>
            <w:tcW w:w="671" w:type="pct"/>
          </w:tcPr>
          <w:p w14:paraId="56B93239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9C890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FDE2F20" w14:textId="77777777" w:rsidTr="00003F04">
        <w:trPr>
          <w:cantSplit/>
        </w:trPr>
        <w:tc>
          <w:tcPr>
            <w:tcW w:w="3617" w:type="pct"/>
          </w:tcPr>
          <w:p w14:paraId="2AE8E075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0 (4cr) – General Physics I (1)</w:t>
            </w:r>
          </w:p>
          <w:p w14:paraId="7DAEB780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</w:t>
            </w:r>
          </w:p>
          <w:p w14:paraId="5160F31F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0L</w:t>
            </w:r>
          </w:p>
          <w:p w14:paraId="2B30C909" w14:textId="4D7C7D30" w:rsidR="00235F2A" w:rsidRDefault="00103A12" w:rsidP="007257D8">
            <w:pPr>
              <w:spacing w:after="0"/>
              <w:rPr>
                <w:rFonts w:cstheme="minorHAnsi"/>
              </w:rPr>
            </w:pPr>
            <w:r w:rsidRPr="00103A12">
              <w:rPr>
                <w:rFonts w:cstheme="minorHAnsi"/>
                <w:b/>
                <w:bCs/>
              </w:rPr>
              <w:t>or</w:t>
            </w:r>
            <w:r w:rsidR="00235F2A">
              <w:rPr>
                <w:rFonts w:cstheme="minorHAnsi"/>
              </w:rPr>
              <w:t xml:space="preserve"> PHY 205 (4cr) – General Physics with Calculus I (1)</w:t>
            </w:r>
          </w:p>
          <w:p w14:paraId="545FB0BA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or equivalent</w:t>
            </w:r>
          </w:p>
          <w:p w14:paraId="447E21E6" w14:textId="648942C0" w:rsidR="00235F2A" w:rsidRPr="00235F2A" w:rsidRDefault="000B6A27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T 260 and PHY 205L</w:t>
            </w:r>
          </w:p>
        </w:tc>
        <w:tc>
          <w:tcPr>
            <w:tcW w:w="671" w:type="pct"/>
          </w:tcPr>
          <w:p w14:paraId="35E74927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4EE2A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0B6A27" w:rsidRPr="00597CC6" w14:paraId="7DF76FC5" w14:textId="77777777" w:rsidTr="00003F04">
        <w:trPr>
          <w:cantSplit/>
        </w:trPr>
        <w:tc>
          <w:tcPr>
            <w:tcW w:w="3617" w:type="pct"/>
          </w:tcPr>
          <w:p w14:paraId="7B198895" w14:textId="51DD8EAC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1 (4cr) – General Physics II (2)</w:t>
            </w:r>
          </w:p>
          <w:p w14:paraId="1D99C58D" w14:textId="3A829CBF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HY 200</w:t>
            </w:r>
          </w:p>
          <w:p w14:paraId="2F3C6ACB" w14:textId="24D80D3B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</w:t>
            </w:r>
            <w:r w:rsidR="00103A12">
              <w:rPr>
                <w:rFonts w:cstheme="minorHAnsi"/>
                <w:i/>
                <w:iCs/>
              </w:rPr>
              <w:t>1</w:t>
            </w:r>
            <w:r>
              <w:rPr>
                <w:rFonts w:cstheme="minorHAnsi"/>
                <w:i/>
                <w:iCs/>
              </w:rPr>
              <w:t>L</w:t>
            </w:r>
          </w:p>
          <w:p w14:paraId="3BD9CCE8" w14:textId="4E181FA8" w:rsidR="000B6A27" w:rsidRDefault="00103A12" w:rsidP="000B6A27">
            <w:pPr>
              <w:spacing w:after="0"/>
              <w:rPr>
                <w:rFonts w:cstheme="minorHAnsi"/>
              </w:rPr>
            </w:pPr>
            <w:r w:rsidRPr="00103A12">
              <w:rPr>
                <w:rFonts w:cstheme="minorHAnsi"/>
                <w:b/>
                <w:bCs/>
              </w:rPr>
              <w:t>o</w:t>
            </w:r>
            <w:r w:rsidR="000B6A27" w:rsidRPr="00103A12">
              <w:rPr>
                <w:rFonts w:cstheme="minorHAnsi"/>
                <w:b/>
                <w:bCs/>
              </w:rPr>
              <w:t xml:space="preserve">r </w:t>
            </w:r>
            <w:r w:rsidR="000B6A27">
              <w:rPr>
                <w:rFonts w:cstheme="minorHAnsi"/>
              </w:rPr>
              <w:t>PHY 20</w:t>
            </w:r>
            <w:r w:rsidR="00484B93">
              <w:rPr>
                <w:rFonts w:cstheme="minorHAnsi"/>
              </w:rPr>
              <w:t>6</w:t>
            </w:r>
            <w:r w:rsidR="000B6A27">
              <w:rPr>
                <w:rFonts w:cstheme="minorHAnsi"/>
              </w:rPr>
              <w:t xml:space="preserve"> (4cr) – General Physics with Calculus </w:t>
            </w:r>
            <w:r>
              <w:rPr>
                <w:rFonts w:cstheme="minorHAnsi"/>
              </w:rPr>
              <w:t>II</w:t>
            </w:r>
            <w:r w:rsidR="000B6A27">
              <w:rPr>
                <w:rFonts w:cstheme="minorHAnsi"/>
              </w:rPr>
              <w:t xml:space="preserve"> (</w:t>
            </w:r>
            <w:r>
              <w:rPr>
                <w:rFonts w:cstheme="minorHAnsi"/>
              </w:rPr>
              <w:t>2</w:t>
            </w:r>
            <w:r w:rsidR="000B6A27">
              <w:rPr>
                <w:rFonts w:cstheme="minorHAnsi"/>
              </w:rPr>
              <w:t>)</w:t>
            </w:r>
          </w:p>
          <w:p w14:paraId="2D96ADFC" w14:textId="62997FE6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103A12">
              <w:rPr>
                <w:rFonts w:cstheme="minorHAnsi"/>
                <w:i/>
                <w:iCs/>
              </w:rPr>
              <w:t>MAT 260 and PHY 205 (with a grade of “C” or better)</w:t>
            </w:r>
          </w:p>
          <w:p w14:paraId="3319E86F" w14:textId="379DC591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Co-requisite: </w:t>
            </w:r>
            <w:r w:rsidR="00103A12">
              <w:rPr>
                <w:rFonts w:cstheme="minorHAnsi"/>
                <w:i/>
                <w:iCs/>
              </w:rPr>
              <w:t>PHY 206L</w:t>
            </w:r>
          </w:p>
        </w:tc>
        <w:tc>
          <w:tcPr>
            <w:tcW w:w="671" w:type="pct"/>
          </w:tcPr>
          <w:p w14:paraId="03F6C597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D06EE79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7257D8">
      <w:pPr>
        <w:spacing w:after="0"/>
      </w:pPr>
    </w:p>
    <w:p w14:paraId="77DA1AFD" w14:textId="1303C920" w:rsidR="003A6270" w:rsidRPr="00752C28" w:rsidRDefault="00842DBA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 xml:space="preserve">Biology </w:t>
      </w:r>
      <w:r w:rsidR="00FC045F">
        <w:rPr>
          <w:sz w:val="24"/>
          <w:szCs w:val="28"/>
        </w:rPr>
        <w:t xml:space="preserve">Category </w:t>
      </w:r>
      <w:r w:rsidR="003A6270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A6270" w:rsidRPr="00D421C1" w14:paraId="2F1650F5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54A5D9D" w14:textId="381F1242" w:rsidR="003A6270" w:rsidRDefault="00842DBA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Biology </w:t>
            </w:r>
            <w:r w:rsidR="00FC045F">
              <w:rPr>
                <w:b/>
                <w:bCs/>
              </w:rPr>
              <w:t>Category</w:t>
            </w:r>
            <w:r w:rsidR="003A6270">
              <w:rPr>
                <w:b/>
                <w:bCs/>
              </w:rPr>
              <w:t xml:space="preserve"> Requirements (</w:t>
            </w:r>
            <w:r w:rsidR="00995EB8">
              <w:rPr>
                <w:b/>
                <w:bCs/>
              </w:rPr>
              <w:t>24</w:t>
            </w:r>
            <w:r w:rsidR="00103A12">
              <w:rPr>
                <w:b/>
                <w:bCs/>
              </w:rPr>
              <w:t xml:space="preserve"> </w:t>
            </w:r>
            <w:r w:rsidR="003A6270">
              <w:rPr>
                <w:b/>
                <w:bCs/>
              </w:rPr>
              <w:t>Credits)</w:t>
            </w:r>
          </w:p>
          <w:p w14:paraId="425F5C07" w14:textId="2C10E0EA" w:rsidR="00842DBA" w:rsidRDefault="00842DBA" w:rsidP="007257D8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efer to catalog for the</w:t>
            </w:r>
            <w:r w:rsidR="003A6270">
              <w:rPr>
                <w:rFonts w:ascii="Times New Roman" w:hAnsi="Times New Roman"/>
              </w:rPr>
              <w:t xml:space="preserve"> </w:t>
            </w:r>
            <w:hyperlink r:id="rId14" w:tooltip="Category Elective Options" w:history="1">
              <w:r w:rsidRPr="00FD2CDA">
                <w:rPr>
                  <w:rStyle w:val="Hyperlink"/>
                  <w:rFonts w:ascii="Times New Roman" w:hAnsi="Times New Roman"/>
                  <w:color w:val="0000FF"/>
                </w:rPr>
                <w:t>Category Elective</w:t>
              </w:r>
              <w:r w:rsidR="003A6270" w:rsidRPr="00FD2CDA">
                <w:rPr>
                  <w:rStyle w:val="Hyperlink"/>
                  <w:rFonts w:ascii="Times New Roman" w:hAnsi="Times New Roman"/>
                  <w:color w:val="0000FF"/>
                </w:rPr>
                <w:t xml:space="preserve"> Options</w:t>
              </w:r>
            </w:hyperlink>
            <w:r w:rsidR="003A6270">
              <w:rPr>
                <w:rFonts w:ascii="Times New Roman" w:hAnsi="Times New Roman"/>
              </w:rPr>
              <w:t xml:space="preserve">. </w:t>
            </w:r>
          </w:p>
          <w:p w14:paraId="10F613B3" w14:textId="6D53C953" w:rsidR="003A6270" w:rsidRPr="005067AF" w:rsidRDefault="003A6270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B5E6E54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0BB5E1E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A6270" w:rsidRPr="00597CC6" w14:paraId="09ECCD14" w14:textId="77777777" w:rsidTr="000836B6">
        <w:trPr>
          <w:cantSplit/>
        </w:trPr>
        <w:tc>
          <w:tcPr>
            <w:tcW w:w="3617" w:type="pct"/>
          </w:tcPr>
          <w:p w14:paraId="062C995B" w14:textId="19499ACB" w:rsidR="003A6270" w:rsidRDefault="00842DB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Category I</w:t>
            </w:r>
            <w:r w:rsidR="003A627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(1) </w:t>
            </w:r>
            <w:r w:rsidR="003A6270">
              <w:rPr>
                <w:rFonts w:cstheme="minorHAnsi"/>
              </w:rPr>
              <w:t>(4cr)</w:t>
            </w:r>
          </w:p>
          <w:p w14:paraId="7803E892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8FE2D8D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2649DF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</w:tr>
      <w:tr w:rsidR="00842DBA" w:rsidRPr="00597CC6" w14:paraId="63BA9C98" w14:textId="77777777" w:rsidTr="000836B6">
        <w:trPr>
          <w:cantSplit/>
        </w:trPr>
        <w:tc>
          <w:tcPr>
            <w:tcW w:w="3617" w:type="pct"/>
          </w:tcPr>
          <w:p w14:paraId="2763555F" w14:textId="77777777" w:rsidR="00995EB8" w:rsidRDefault="00995EB8" w:rsidP="00995E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Category I (1) (4cr)</w:t>
            </w:r>
          </w:p>
          <w:p w14:paraId="222EBD5A" w14:textId="77777777" w:rsidR="00842DBA" w:rsidRDefault="00842DB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622FCAF" w14:textId="77777777" w:rsidR="00842DBA" w:rsidRPr="006A68B8" w:rsidRDefault="00842DB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744C15B" w14:textId="77777777" w:rsidR="00842DBA" w:rsidRPr="006A68B8" w:rsidRDefault="00842DBA" w:rsidP="007257D8">
            <w:pPr>
              <w:spacing w:after="0"/>
              <w:rPr>
                <w:rFonts w:cstheme="minorHAnsi"/>
              </w:rPr>
            </w:pPr>
          </w:p>
        </w:tc>
      </w:tr>
      <w:tr w:rsidR="00842DBA" w:rsidRPr="00597CC6" w14:paraId="2C105CF9" w14:textId="77777777" w:rsidTr="000836B6">
        <w:trPr>
          <w:cantSplit/>
        </w:trPr>
        <w:tc>
          <w:tcPr>
            <w:tcW w:w="3617" w:type="pct"/>
          </w:tcPr>
          <w:p w14:paraId="28CEE3F2" w14:textId="77777777" w:rsidR="00995EB8" w:rsidRDefault="00995EB8" w:rsidP="00995E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Category I (1) (4cr)</w:t>
            </w:r>
          </w:p>
          <w:p w14:paraId="65378404" w14:textId="77777777" w:rsidR="00842DBA" w:rsidRDefault="00842DBA" w:rsidP="00842DBA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DD079A7" w14:textId="77777777" w:rsidR="00842DBA" w:rsidRPr="006A68B8" w:rsidRDefault="00842DB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1D7BA3B" w14:textId="77777777" w:rsidR="00842DBA" w:rsidRPr="006A68B8" w:rsidRDefault="00842DBA" w:rsidP="007257D8">
            <w:pPr>
              <w:spacing w:after="0"/>
              <w:rPr>
                <w:rFonts w:cstheme="minorHAnsi"/>
              </w:rPr>
            </w:pPr>
          </w:p>
        </w:tc>
      </w:tr>
      <w:tr w:rsidR="00995EB8" w:rsidRPr="00597CC6" w14:paraId="37634AB5" w14:textId="77777777" w:rsidTr="000836B6">
        <w:trPr>
          <w:cantSplit/>
        </w:trPr>
        <w:tc>
          <w:tcPr>
            <w:tcW w:w="3617" w:type="pct"/>
          </w:tcPr>
          <w:p w14:paraId="7735C663" w14:textId="77777777" w:rsidR="00995EB8" w:rsidRDefault="00995EB8" w:rsidP="00995E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Category I (1) (4cr)</w:t>
            </w:r>
          </w:p>
          <w:p w14:paraId="0A57909C" w14:textId="77777777" w:rsidR="00995EB8" w:rsidRDefault="00995EB8" w:rsidP="00995EB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C535A8E" w14:textId="77777777" w:rsidR="00995EB8" w:rsidRPr="006A68B8" w:rsidRDefault="00995EB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4C5E809" w14:textId="77777777" w:rsidR="00995EB8" w:rsidRPr="006A68B8" w:rsidRDefault="00995EB8" w:rsidP="007257D8">
            <w:pPr>
              <w:spacing w:after="0"/>
              <w:rPr>
                <w:rFonts w:cstheme="minorHAnsi"/>
              </w:rPr>
            </w:pPr>
          </w:p>
        </w:tc>
      </w:tr>
      <w:tr w:rsidR="00995EB8" w:rsidRPr="00597CC6" w14:paraId="3936DCD7" w14:textId="77777777" w:rsidTr="00995EB8">
        <w:tc>
          <w:tcPr>
            <w:tcW w:w="3617" w:type="pct"/>
          </w:tcPr>
          <w:p w14:paraId="5A37F60F" w14:textId="77777777" w:rsidR="00995EB8" w:rsidRDefault="00995EB8" w:rsidP="00A55A6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Category II (2) (4cr)</w:t>
            </w:r>
          </w:p>
          <w:p w14:paraId="2FE781EE" w14:textId="77777777" w:rsidR="00995EB8" w:rsidRDefault="00995EB8" w:rsidP="00A55A62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F705130" w14:textId="77777777" w:rsidR="00995EB8" w:rsidRPr="006A68B8" w:rsidRDefault="00995EB8" w:rsidP="00A55A62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2E79472" w14:textId="77777777" w:rsidR="00995EB8" w:rsidRPr="006A68B8" w:rsidRDefault="00995EB8" w:rsidP="00A55A62">
            <w:pPr>
              <w:spacing w:after="0"/>
              <w:rPr>
                <w:rFonts w:cstheme="minorHAnsi"/>
              </w:rPr>
            </w:pPr>
          </w:p>
        </w:tc>
      </w:tr>
      <w:tr w:rsidR="00995EB8" w:rsidRPr="00597CC6" w14:paraId="5AC65FFE" w14:textId="77777777" w:rsidTr="00995EB8">
        <w:tc>
          <w:tcPr>
            <w:tcW w:w="3617" w:type="pct"/>
          </w:tcPr>
          <w:p w14:paraId="08C2EEAA" w14:textId="77777777" w:rsidR="00995EB8" w:rsidRDefault="00995EB8" w:rsidP="00A55A6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Category III (3) (4cr)</w:t>
            </w:r>
          </w:p>
          <w:p w14:paraId="394A98F8" w14:textId="77777777" w:rsidR="00995EB8" w:rsidRDefault="00995EB8" w:rsidP="00A55A62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DDB382F" w14:textId="77777777" w:rsidR="00995EB8" w:rsidRPr="006A68B8" w:rsidRDefault="00995EB8" w:rsidP="00A55A62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E0757F6" w14:textId="77777777" w:rsidR="00995EB8" w:rsidRPr="006A68B8" w:rsidRDefault="00995EB8" w:rsidP="00A55A62">
            <w:pPr>
              <w:spacing w:after="0"/>
              <w:rPr>
                <w:rFonts w:cstheme="minorHAnsi"/>
              </w:rPr>
            </w:pPr>
          </w:p>
        </w:tc>
      </w:tr>
    </w:tbl>
    <w:p w14:paraId="13549ED1" w14:textId="77777777" w:rsidR="003A6270" w:rsidRDefault="003A6270" w:rsidP="007257D8">
      <w:pPr>
        <w:spacing w:after="0"/>
      </w:pPr>
    </w:p>
    <w:p w14:paraId="007844FE" w14:textId="77777777" w:rsidR="0030246C" w:rsidRPr="00752C28" w:rsidRDefault="0030246C" w:rsidP="0030246C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Lower Core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0246C" w:rsidRPr="00D421C1" w14:paraId="7D73510C" w14:textId="77777777" w:rsidTr="00A55A62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20FB7B7F" w14:textId="77777777" w:rsidR="0030246C" w:rsidRDefault="0030246C" w:rsidP="00A55A62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 Requirements (28 Credits)</w:t>
            </w:r>
          </w:p>
          <w:p w14:paraId="6ABD8BF4" w14:textId="77777777" w:rsidR="0030246C" w:rsidRPr="005067AF" w:rsidRDefault="0030246C" w:rsidP="00A55A62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04AF0CAA" w14:textId="77777777" w:rsidR="0030246C" w:rsidRPr="00D421C1" w:rsidRDefault="0030246C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4A8578AD" w14:textId="77777777" w:rsidR="0030246C" w:rsidRPr="00D421C1" w:rsidRDefault="0030246C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0246C" w:rsidRPr="00597CC6" w14:paraId="4DA04CF8" w14:textId="77777777" w:rsidTr="00A55A62">
        <w:trPr>
          <w:cantSplit/>
        </w:trPr>
        <w:tc>
          <w:tcPr>
            <w:tcW w:w="3617" w:type="pct"/>
          </w:tcPr>
          <w:p w14:paraId="4BF92F25" w14:textId="77777777" w:rsidR="0030246C" w:rsidRDefault="0030246C" w:rsidP="00A55A62">
            <w:pPr>
              <w:spacing w:after="0"/>
            </w:pPr>
            <w:r>
              <w:t>BUS 101 (4cr) – Introduction to Global Business</w:t>
            </w:r>
          </w:p>
          <w:p w14:paraId="31928CF6" w14:textId="77777777" w:rsidR="0030246C" w:rsidRPr="00141531" w:rsidRDefault="0030246C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: AWR 101 and UTAMPA 101, UTAMPA 103, UTAMPA 104 or HON 100</w:t>
            </w:r>
          </w:p>
        </w:tc>
        <w:tc>
          <w:tcPr>
            <w:tcW w:w="671" w:type="pct"/>
          </w:tcPr>
          <w:p w14:paraId="5E369022" w14:textId="77777777" w:rsidR="0030246C" w:rsidRPr="00597CC6" w:rsidRDefault="0030246C" w:rsidP="00A55A62">
            <w:pPr>
              <w:spacing w:after="0"/>
            </w:pPr>
          </w:p>
        </w:tc>
        <w:tc>
          <w:tcPr>
            <w:tcW w:w="712" w:type="pct"/>
          </w:tcPr>
          <w:p w14:paraId="6E444F3A" w14:textId="77777777" w:rsidR="0030246C" w:rsidRPr="00597CC6" w:rsidRDefault="0030246C" w:rsidP="00A55A62">
            <w:pPr>
              <w:spacing w:after="0"/>
            </w:pPr>
          </w:p>
        </w:tc>
      </w:tr>
      <w:tr w:rsidR="0030246C" w:rsidRPr="00597CC6" w14:paraId="7DD4E9E7" w14:textId="77777777" w:rsidTr="00A55A62">
        <w:trPr>
          <w:cantSplit/>
        </w:trPr>
        <w:tc>
          <w:tcPr>
            <w:tcW w:w="3617" w:type="pct"/>
          </w:tcPr>
          <w:p w14:paraId="19B5AB53" w14:textId="77777777" w:rsidR="0030246C" w:rsidRDefault="0030246C" w:rsidP="00A55A62">
            <w:pPr>
              <w:spacing w:after="0"/>
            </w:pPr>
            <w:r>
              <w:t>ACC 202 (4cr) – Financial Accounting Information</w:t>
            </w:r>
          </w:p>
          <w:p w14:paraId="697A51D6" w14:textId="77777777" w:rsidR="0030246C" w:rsidRPr="00597CC6" w:rsidRDefault="0030246C" w:rsidP="00A55A62">
            <w:pPr>
              <w:spacing w:after="0"/>
            </w:pPr>
          </w:p>
        </w:tc>
        <w:tc>
          <w:tcPr>
            <w:tcW w:w="671" w:type="pct"/>
          </w:tcPr>
          <w:p w14:paraId="14A271E9" w14:textId="77777777" w:rsidR="0030246C" w:rsidRPr="00597CC6" w:rsidRDefault="0030246C" w:rsidP="00A55A62">
            <w:pPr>
              <w:spacing w:after="0"/>
            </w:pPr>
          </w:p>
        </w:tc>
        <w:tc>
          <w:tcPr>
            <w:tcW w:w="712" w:type="pct"/>
          </w:tcPr>
          <w:p w14:paraId="36F8B217" w14:textId="77777777" w:rsidR="0030246C" w:rsidRPr="00597CC6" w:rsidRDefault="0030246C" w:rsidP="00A55A62">
            <w:pPr>
              <w:spacing w:after="0"/>
            </w:pPr>
          </w:p>
        </w:tc>
      </w:tr>
      <w:tr w:rsidR="0030246C" w:rsidRPr="00597CC6" w14:paraId="5BA8C6EF" w14:textId="77777777" w:rsidTr="00A55A62">
        <w:trPr>
          <w:cantSplit/>
        </w:trPr>
        <w:tc>
          <w:tcPr>
            <w:tcW w:w="3617" w:type="pct"/>
          </w:tcPr>
          <w:p w14:paraId="6C1E430B" w14:textId="77777777" w:rsidR="0030246C" w:rsidRDefault="0030246C" w:rsidP="00A55A62">
            <w:pPr>
              <w:spacing w:after="0"/>
            </w:pPr>
            <w:r>
              <w:t>ACC 203 (4cr) – Managerial Accounting</w:t>
            </w:r>
          </w:p>
          <w:p w14:paraId="5FFEEE36" w14:textId="77777777" w:rsidR="0030246C" w:rsidRPr="00EE01D4" w:rsidRDefault="0030246C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CC 202 and MAT 150 or higher or Math Placement of 2 or higher</w:t>
            </w:r>
          </w:p>
        </w:tc>
        <w:tc>
          <w:tcPr>
            <w:tcW w:w="671" w:type="pct"/>
          </w:tcPr>
          <w:p w14:paraId="52057923" w14:textId="77777777" w:rsidR="0030246C" w:rsidRPr="00597CC6" w:rsidRDefault="0030246C" w:rsidP="00A55A62">
            <w:pPr>
              <w:spacing w:after="0"/>
            </w:pPr>
          </w:p>
        </w:tc>
        <w:tc>
          <w:tcPr>
            <w:tcW w:w="712" w:type="pct"/>
          </w:tcPr>
          <w:p w14:paraId="370526A8" w14:textId="77777777" w:rsidR="0030246C" w:rsidRPr="00597CC6" w:rsidRDefault="0030246C" w:rsidP="00A55A62">
            <w:pPr>
              <w:spacing w:after="0"/>
            </w:pPr>
          </w:p>
        </w:tc>
      </w:tr>
      <w:tr w:rsidR="0030246C" w:rsidRPr="00597CC6" w14:paraId="05563700" w14:textId="77777777" w:rsidTr="00A55A62">
        <w:trPr>
          <w:cantSplit/>
        </w:trPr>
        <w:tc>
          <w:tcPr>
            <w:tcW w:w="3617" w:type="pct"/>
          </w:tcPr>
          <w:p w14:paraId="74E498BC" w14:textId="77777777" w:rsidR="0030246C" w:rsidRPr="00597CC6" w:rsidRDefault="0030246C" w:rsidP="00A55A62">
            <w:pPr>
              <w:spacing w:after="0"/>
            </w:pPr>
            <w:r>
              <w:t>ECO 204 (4cr) – Principles of Microeconomics (Can fulfill Spartan Studies Distribution Requirements)</w:t>
            </w:r>
          </w:p>
        </w:tc>
        <w:tc>
          <w:tcPr>
            <w:tcW w:w="671" w:type="pct"/>
          </w:tcPr>
          <w:p w14:paraId="00C4634E" w14:textId="77777777" w:rsidR="0030246C" w:rsidRPr="00597CC6" w:rsidRDefault="0030246C" w:rsidP="00A55A62">
            <w:pPr>
              <w:spacing w:after="0"/>
            </w:pPr>
          </w:p>
        </w:tc>
        <w:tc>
          <w:tcPr>
            <w:tcW w:w="712" w:type="pct"/>
          </w:tcPr>
          <w:p w14:paraId="09225652" w14:textId="77777777" w:rsidR="0030246C" w:rsidRPr="00597CC6" w:rsidRDefault="0030246C" w:rsidP="00A55A62">
            <w:pPr>
              <w:spacing w:after="0"/>
            </w:pPr>
          </w:p>
        </w:tc>
      </w:tr>
      <w:tr w:rsidR="0030246C" w:rsidRPr="00597CC6" w14:paraId="5177CB7C" w14:textId="77777777" w:rsidTr="00A55A62">
        <w:trPr>
          <w:cantSplit/>
        </w:trPr>
        <w:tc>
          <w:tcPr>
            <w:tcW w:w="3617" w:type="pct"/>
          </w:tcPr>
          <w:p w14:paraId="5788A43F" w14:textId="77777777" w:rsidR="0030246C" w:rsidRDefault="0030246C" w:rsidP="00A55A62">
            <w:pPr>
              <w:spacing w:after="0"/>
            </w:pPr>
            <w:r>
              <w:t>ECO 205 (4cr) – Principles of Macroeconomics</w:t>
            </w:r>
          </w:p>
          <w:p w14:paraId="3011F1A5" w14:textId="77777777" w:rsidR="0030246C" w:rsidRPr="00141531" w:rsidRDefault="0030246C" w:rsidP="00A55A62">
            <w:pPr>
              <w:spacing w:after="0"/>
            </w:pPr>
          </w:p>
        </w:tc>
        <w:tc>
          <w:tcPr>
            <w:tcW w:w="671" w:type="pct"/>
          </w:tcPr>
          <w:p w14:paraId="3B70268D" w14:textId="77777777" w:rsidR="0030246C" w:rsidRPr="00597CC6" w:rsidRDefault="0030246C" w:rsidP="00A55A62">
            <w:pPr>
              <w:spacing w:after="0"/>
            </w:pPr>
          </w:p>
        </w:tc>
        <w:tc>
          <w:tcPr>
            <w:tcW w:w="712" w:type="pct"/>
          </w:tcPr>
          <w:p w14:paraId="5883C05E" w14:textId="77777777" w:rsidR="0030246C" w:rsidRPr="00597CC6" w:rsidRDefault="0030246C" w:rsidP="00A55A62">
            <w:pPr>
              <w:spacing w:after="0"/>
            </w:pPr>
          </w:p>
        </w:tc>
      </w:tr>
      <w:tr w:rsidR="0030246C" w:rsidRPr="00597CC6" w14:paraId="53FA78C3" w14:textId="77777777" w:rsidTr="00A55A62">
        <w:trPr>
          <w:cantSplit/>
        </w:trPr>
        <w:tc>
          <w:tcPr>
            <w:tcW w:w="3617" w:type="pct"/>
          </w:tcPr>
          <w:p w14:paraId="7BC63F1E" w14:textId="77777777" w:rsidR="0030246C" w:rsidRDefault="0030246C" w:rsidP="00A55A62">
            <w:pPr>
              <w:spacing w:after="0"/>
            </w:pPr>
            <w:r>
              <w:t>ITM 220 (4cr) – Management Information Systems</w:t>
            </w:r>
          </w:p>
          <w:p w14:paraId="7F705163" w14:textId="77777777" w:rsidR="0030246C" w:rsidRPr="00141531" w:rsidRDefault="0030246C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BUS 101 and UTAMPA 101, UTAMPA 103, UTAMPA 104 or HON 100</w:t>
            </w:r>
          </w:p>
        </w:tc>
        <w:tc>
          <w:tcPr>
            <w:tcW w:w="671" w:type="pct"/>
          </w:tcPr>
          <w:p w14:paraId="12EF4DF6" w14:textId="77777777" w:rsidR="0030246C" w:rsidRPr="00597CC6" w:rsidRDefault="0030246C" w:rsidP="00A55A62">
            <w:pPr>
              <w:spacing w:after="0"/>
            </w:pPr>
          </w:p>
        </w:tc>
        <w:tc>
          <w:tcPr>
            <w:tcW w:w="712" w:type="pct"/>
          </w:tcPr>
          <w:p w14:paraId="018E87C0" w14:textId="77777777" w:rsidR="0030246C" w:rsidRPr="00597CC6" w:rsidRDefault="0030246C" w:rsidP="00A55A62">
            <w:pPr>
              <w:spacing w:after="0"/>
            </w:pPr>
          </w:p>
        </w:tc>
      </w:tr>
      <w:tr w:rsidR="0030246C" w:rsidRPr="00597CC6" w14:paraId="624CE91C" w14:textId="77777777" w:rsidTr="00A55A62">
        <w:trPr>
          <w:cantSplit/>
        </w:trPr>
        <w:tc>
          <w:tcPr>
            <w:tcW w:w="3617" w:type="pct"/>
          </w:tcPr>
          <w:p w14:paraId="4AF7AA88" w14:textId="77777777" w:rsidR="0030246C" w:rsidRDefault="0030246C" w:rsidP="00A55A62">
            <w:pPr>
              <w:spacing w:after="0"/>
            </w:pPr>
            <w:r>
              <w:t>QMB 210 (4cr) – Business Statistics and Analytics</w:t>
            </w:r>
          </w:p>
          <w:p w14:paraId="1A55F29C" w14:textId="77777777" w:rsidR="0030246C" w:rsidRDefault="0030246C" w:rsidP="00A55A62">
            <w:pPr>
              <w:spacing w:after="0"/>
            </w:pPr>
            <w:r>
              <w:rPr>
                <w:i/>
                <w:iCs/>
              </w:rPr>
              <w:t>Pre-requisite: MAT 160 or higher and UTAMPA 101, UTAMPA 103, UTAMPA 104 or HON 100</w:t>
            </w:r>
          </w:p>
        </w:tc>
        <w:tc>
          <w:tcPr>
            <w:tcW w:w="671" w:type="pct"/>
          </w:tcPr>
          <w:p w14:paraId="6E48FDEC" w14:textId="77777777" w:rsidR="0030246C" w:rsidRPr="00597CC6" w:rsidRDefault="0030246C" w:rsidP="00A55A62">
            <w:pPr>
              <w:spacing w:after="0"/>
            </w:pPr>
          </w:p>
        </w:tc>
        <w:tc>
          <w:tcPr>
            <w:tcW w:w="712" w:type="pct"/>
          </w:tcPr>
          <w:p w14:paraId="014229DE" w14:textId="77777777" w:rsidR="0030246C" w:rsidRPr="00597CC6" w:rsidRDefault="0030246C" w:rsidP="00A55A62">
            <w:pPr>
              <w:spacing w:after="0"/>
            </w:pPr>
          </w:p>
        </w:tc>
      </w:tr>
    </w:tbl>
    <w:p w14:paraId="3B97D19B" w14:textId="77777777" w:rsidR="0030246C" w:rsidRDefault="0030246C" w:rsidP="0030246C">
      <w:pPr>
        <w:spacing w:after="0"/>
      </w:pPr>
    </w:p>
    <w:p w14:paraId="4A5104F8" w14:textId="77777777" w:rsidR="0030246C" w:rsidRPr="00752C28" w:rsidRDefault="0030246C" w:rsidP="0030246C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Elective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0246C" w:rsidRPr="00D421C1" w14:paraId="01654191" w14:textId="77777777" w:rsidTr="00A55A62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213879E2" w14:textId="77777777" w:rsidR="0030246C" w:rsidRDefault="0030246C" w:rsidP="00A55A62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Elective Requirements (4 Credits)</w:t>
            </w:r>
          </w:p>
          <w:p w14:paraId="0EA89A23" w14:textId="77777777" w:rsidR="0030246C" w:rsidRPr="005067AF" w:rsidRDefault="0030246C" w:rsidP="00A55A62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752DEBAE" w14:textId="77777777" w:rsidR="0030246C" w:rsidRPr="00D421C1" w:rsidRDefault="0030246C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DB77089" w14:textId="77777777" w:rsidR="0030246C" w:rsidRPr="00D421C1" w:rsidRDefault="0030246C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0246C" w:rsidRPr="00597CC6" w14:paraId="662D244E" w14:textId="77777777" w:rsidTr="00A55A62">
        <w:trPr>
          <w:cantSplit/>
        </w:trPr>
        <w:tc>
          <w:tcPr>
            <w:tcW w:w="3617" w:type="pct"/>
          </w:tcPr>
          <w:p w14:paraId="24910CA7" w14:textId="77777777" w:rsidR="0030246C" w:rsidRDefault="0030246C" w:rsidP="00A55A62">
            <w:pPr>
              <w:spacing w:after="0"/>
            </w:pPr>
            <w:r>
              <w:t>FIN 310 (4cr) – Financial Management</w:t>
            </w:r>
          </w:p>
          <w:p w14:paraId="6B9F2641" w14:textId="77777777" w:rsidR="0030246C" w:rsidRDefault="0030246C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 with a “C” or better, AWR 201, ACC 202, ACC 204, ECO 204, ECO 205, QMB 210, and COB Requirements for taking 300-Level Courses</w:t>
            </w:r>
          </w:p>
          <w:p w14:paraId="538B6ACF" w14:textId="77777777" w:rsidR="0030246C" w:rsidRDefault="0030246C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: UTAMPA 101, UTAMPA 103, UTAMPA 104 or HON 100</w:t>
            </w:r>
          </w:p>
          <w:p w14:paraId="268D6BAE" w14:textId="77777777" w:rsidR="0030246C" w:rsidRDefault="0030246C" w:rsidP="00A55A62">
            <w:pPr>
              <w:spacing w:after="0"/>
            </w:pPr>
            <w:r w:rsidRPr="00DB006B">
              <w:rPr>
                <w:b/>
                <w:bCs/>
              </w:rPr>
              <w:t>or</w:t>
            </w:r>
            <w:r>
              <w:rPr>
                <w:i/>
                <w:iCs/>
              </w:rPr>
              <w:t xml:space="preserve"> </w:t>
            </w:r>
            <w:r>
              <w:t>MGT 330 (4cr) – Principles of Management</w:t>
            </w:r>
          </w:p>
          <w:p w14:paraId="1A68BBF1" w14:textId="77777777" w:rsidR="0030246C" w:rsidRDefault="0030246C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 with a “C” or better, AWR 201 and COB Requirements for taking 300-Level courses</w:t>
            </w:r>
          </w:p>
          <w:p w14:paraId="3EFEDC33" w14:textId="77777777" w:rsidR="0030246C" w:rsidRDefault="0030246C" w:rsidP="00A55A62">
            <w:pPr>
              <w:spacing w:after="0"/>
            </w:pPr>
            <w:r w:rsidRPr="00DB006B">
              <w:rPr>
                <w:b/>
                <w:bCs/>
              </w:rPr>
              <w:t xml:space="preserve">or </w:t>
            </w:r>
            <w:r>
              <w:t>MKT 300 (4cr) – Principles of Marketing</w:t>
            </w:r>
          </w:p>
          <w:p w14:paraId="52526D96" w14:textId="77777777" w:rsidR="0030246C" w:rsidRDefault="0030246C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 with a “C” or better, ECO 204, and COB Requirements for taking 300-Level Courses</w:t>
            </w:r>
          </w:p>
          <w:p w14:paraId="3F430442" w14:textId="77777777" w:rsidR="0030246C" w:rsidRPr="00DB006B" w:rsidRDefault="0030246C" w:rsidP="00A55A62">
            <w:pPr>
              <w:spacing w:after="0"/>
            </w:pPr>
            <w:r>
              <w:rPr>
                <w:i/>
                <w:iCs/>
              </w:rPr>
              <w:t>Co-Req: UTAMPA 101, UTAMPA 103, UTAMPA 104, or HON 100</w:t>
            </w:r>
          </w:p>
        </w:tc>
        <w:tc>
          <w:tcPr>
            <w:tcW w:w="671" w:type="pct"/>
          </w:tcPr>
          <w:p w14:paraId="09073FFB" w14:textId="77777777" w:rsidR="0030246C" w:rsidRPr="00597CC6" w:rsidRDefault="0030246C" w:rsidP="00A55A62">
            <w:pPr>
              <w:spacing w:after="0"/>
            </w:pPr>
          </w:p>
        </w:tc>
        <w:tc>
          <w:tcPr>
            <w:tcW w:w="712" w:type="pct"/>
          </w:tcPr>
          <w:p w14:paraId="762E3827" w14:textId="77777777" w:rsidR="0030246C" w:rsidRPr="00597CC6" w:rsidRDefault="0030246C" w:rsidP="00A55A62">
            <w:pPr>
              <w:spacing w:after="0"/>
            </w:pPr>
          </w:p>
        </w:tc>
      </w:tr>
    </w:tbl>
    <w:p w14:paraId="7D960CDC" w14:textId="77777777" w:rsidR="0030246C" w:rsidRDefault="0030246C" w:rsidP="007257D8">
      <w:pPr>
        <w:spacing w:after="0"/>
      </w:pPr>
    </w:p>
    <w:sectPr w:rsidR="0030246C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4D3470" w14:textId="77777777" w:rsidR="00DF52DE" w:rsidRDefault="00DF52DE" w:rsidP="00A5113C">
      <w:pPr>
        <w:spacing w:after="0"/>
      </w:pPr>
      <w:r>
        <w:separator/>
      </w:r>
    </w:p>
  </w:endnote>
  <w:endnote w:type="continuationSeparator" w:id="0">
    <w:p w14:paraId="0F635834" w14:textId="77777777" w:rsidR="00DF52DE" w:rsidRDefault="00DF52DE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F5FEDB" w14:textId="77777777" w:rsidR="00DF52DE" w:rsidRDefault="00DF52DE" w:rsidP="00A5113C">
      <w:pPr>
        <w:spacing w:after="0"/>
      </w:pPr>
      <w:r>
        <w:separator/>
      </w:r>
    </w:p>
  </w:footnote>
  <w:footnote w:type="continuationSeparator" w:id="0">
    <w:p w14:paraId="4CBC9C58" w14:textId="77777777" w:rsidR="00DF52DE" w:rsidRDefault="00DF52DE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2839652">
    <w:abstractNumId w:val="1"/>
  </w:num>
  <w:num w:numId="2" w16cid:durableId="1051661162">
    <w:abstractNumId w:val="2"/>
  </w:num>
  <w:num w:numId="3" w16cid:durableId="8355349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B6A27"/>
    <w:rsid w:val="000B7FC0"/>
    <w:rsid w:val="000D0B20"/>
    <w:rsid w:val="000D390D"/>
    <w:rsid w:val="00103A12"/>
    <w:rsid w:val="001C0A72"/>
    <w:rsid w:val="001F6F90"/>
    <w:rsid w:val="00230D07"/>
    <w:rsid w:val="00233CE6"/>
    <w:rsid w:val="00235F2A"/>
    <w:rsid w:val="002566EE"/>
    <w:rsid w:val="00286FB6"/>
    <w:rsid w:val="00290ABF"/>
    <w:rsid w:val="002946E6"/>
    <w:rsid w:val="002E08A0"/>
    <w:rsid w:val="002F43B3"/>
    <w:rsid w:val="0030246C"/>
    <w:rsid w:val="00310FB1"/>
    <w:rsid w:val="00366CF4"/>
    <w:rsid w:val="003A3329"/>
    <w:rsid w:val="003A6270"/>
    <w:rsid w:val="00403CB1"/>
    <w:rsid w:val="00422485"/>
    <w:rsid w:val="00433553"/>
    <w:rsid w:val="004411A7"/>
    <w:rsid w:val="00443AAD"/>
    <w:rsid w:val="0046097D"/>
    <w:rsid w:val="00475D23"/>
    <w:rsid w:val="00484B93"/>
    <w:rsid w:val="005067AF"/>
    <w:rsid w:val="005339EA"/>
    <w:rsid w:val="0054257A"/>
    <w:rsid w:val="005568F4"/>
    <w:rsid w:val="00576E3F"/>
    <w:rsid w:val="00597CC6"/>
    <w:rsid w:val="005A57B8"/>
    <w:rsid w:val="005B72A2"/>
    <w:rsid w:val="005C64DC"/>
    <w:rsid w:val="005D1B18"/>
    <w:rsid w:val="005F79E4"/>
    <w:rsid w:val="0063579D"/>
    <w:rsid w:val="0064090B"/>
    <w:rsid w:val="006464A0"/>
    <w:rsid w:val="0065746F"/>
    <w:rsid w:val="00673707"/>
    <w:rsid w:val="006A68B8"/>
    <w:rsid w:val="006E0A87"/>
    <w:rsid w:val="006F2877"/>
    <w:rsid w:val="00713CBD"/>
    <w:rsid w:val="007257D8"/>
    <w:rsid w:val="00726D6E"/>
    <w:rsid w:val="00735149"/>
    <w:rsid w:val="00752C28"/>
    <w:rsid w:val="007A0E31"/>
    <w:rsid w:val="007F140B"/>
    <w:rsid w:val="008102C4"/>
    <w:rsid w:val="00842DBA"/>
    <w:rsid w:val="00880BBB"/>
    <w:rsid w:val="008E3B42"/>
    <w:rsid w:val="008F4595"/>
    <w:rsid w:val="00902A5F"/>
    <w:rsid w:val="009431D7"/>
    <w:rsid w:val="00987D73"/>
    <w:rsid w:val="00995EB8"/>
    <w:rsid w:val="009A4305"/>
    <w:rsid w:val="009E320D"/>
    <w:rsid w:val="00A12A9C"/>
    <w:rsid w:val="00A5113C"/>
    <w:rsid w:val="00A52490"/>
    <w:rsid w:val="00A54351"/>
    <w:rsid w:val="00AA7C8C"/>
    <w:rsid w:val="00AE0437"/>
    <w:rsid w:val="00B26CAC"/>
    <w:rsid w:val="00B62751"/>
    <w:rsid w:val="00BE4E97"/>
    <w:rsid w:val="00BF6D7D"/>
    <w:rsid w:val="00BF7739"/>
    <w:rsid w:val="00C20C31"/>
    <w:rsid w:val="00CB6122"/>
    <w:rsid w:val="00D421C1"/>
    <w:rsid w:val="00D54E6A"/>
    <w:rsid w:val="00D6459B"/>
    <w:rsid w:val="00D678A4"/>
    <w:rsid w:val="00D77D18"/>
    <w:rsid w:val="00D93917"/>
    <w:rsid w:val="00DF52DE"/>
    <w:rsid w:val="00E32A00"/>
    <w:rsid w:val="00E415F7"/>
    <w:rsid w:val="00E441B3"/>
    <w:rsid w:val="00E55358"/>
    <w:rsid w:val="00EA684D"/>
    <w:rsid w:val="00EA6BBF"/>
    <w:rsid w:val="00EF2C1D"/>
    <w:rsid w:val="00F423EC"/>
    <w:rsid w:val="00F60F78"/>
    <w:rsid w:val="00F60F98"/>
    <w:rsid w:val="00F61980"/>
    <w:rsid w:val="00F94AE8"/>
    <w:rsid w:val="00F96F24"/>
    <w:rsid w:val="00FC045F"/>
    <w:rsid w:val="00FC4B76"/>
    <w:rsid w:val="00FD2C47"/>
    <w:rsid w:val="00FD2CDA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65746F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normaltextrun">
    <w:name w:val="normaltextrun"/>
    <w:basedOn w:val="DefaultParagraphFont"/>
    <w:rsid w:val="0065746F"/>
  </w:style>
  <w:style w:type="character" w:customStyle="1" w:styleId="eop">
    <w:name w:val="eop"/>
    <w:basedOn w:val="DefaultParagraphFont"/>
    <w:rsid w:val="006574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754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75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%20Studies%20on%20ut.edu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%20Studies%20on%20ut.edu/SpartanStudies_Text-BasedHumanitiesDistributionLink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%20Studies%20on%20ut.edu/SpartanStudies_VisualandPerformingArtsLinkupdated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ut.edu/uploadedFiles/Academics/Provost/Spartan%20Studies%20on%20ut.edu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college-of-natural-and-health-sciences/department-of-biology/departmental-degree-requirement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407</Words>
  <Characters>802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941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Biology – Molecular w/ Business</dc:title>
  <dc:subject/>
  <dc:creator>The University of Tampa</dc:creator>
  <cp:keywords>Unofficial, Degree, Planning, Worksheet, Major, BS, in, Biology, Molecular, w/, Business, The, University, of, Tampa</cp:keywords>
  <dc:description/>
  <cp:lastModifiedBy>seKeely Wagner</cp:lastModifiedBy>
  <cp:revision>2</cp:revision>
  <dcterms:created xsi:type="dcterms:W3CDTF">2023-11-07T19:10:00Z</dcterms:created>
  <dcterms:modified xsi:type="dcterms:W3CDTF">2023-11-07T19:10:00Z</dcterms:modified>
  <cp:category/>
</cp:coreProperties>
</file>